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20188" w14:textId="77777777" w:rsidR="000C0FB7" w:rsidRPr="00843BF8" w:rsidRDefault="000C0FB7" w:rsidP="00843BF8">
      <w:pPr>
        <w:spacing w:after="0"/>
        <w:jc w:val="right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Dr. Tao Huang</w:t>
      </w:r>
    </w:p>
    <w:p w14:paraId="50BA9879" w14:textId="31F7C9F1" w:rsidR="00CE5CC6" w:rsidRPr="00843BF8" w:rsidRDefault="000C0FB7" w:rsidP="00843BF8">
      <w:pPr>
        <w:spacing w:after="0"/>
        <w:jc w:val="right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Surrey Business School, University of Surrey</w:t>
      </w:r>
      <w:r w:rsidR="006C7AA8" w:rsidRPr="00843BF8">
        <w:rPr>
          <w:rFonts w:ascii="Times New Roman" w:hAnsi="Times New Roman"/>
          <w:color w:val="000000"/>
        </w:rPr>
        <w:br/>
      </w:r>
      <w:r w:rsidRPr="00843BF8">
        <w:rPr>
          <w:rFonts w:ascii="Times New Roman" w:hAnsi="Times New Roman"/>
          <w:color w:val="000000"/>
        </w:rPr>
        <w:t>Guildford, Surrey, GU2 7XH, UK</w:t>
      </w:r>
    </w:p>
    <w:p w14:paraId="2178306D" w14:textId="77777777" w:rsidR="00CE5CC6" w:rsidRPr="00843BF8" w:rsidRDefault="00CE5CC6" w:rsidP="00843BF8">
      <w:pPr>
        <w:spacing w:after="0"/>
        <w:rPr>
          <w:rFonts w:ascii="Times New Roman" w:hAnsi="Times New Roman"/>
          <w:color w:val="000000"/>
        </w:rPr>
      </w:pPr>
    </w:p>
    <w:p w14:paraId="1AE6909A" w14:textId="71A1E2B5" w:rsidR="00CE5CC6" w:rsidRPr="00843BF8" w:rsidRDefault="00522974" w:rsidP="00843BF8">
      <w:pPr>
        <w:spacing w:after="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 xml:space="preserve">31 </w:t>
      </w:r>
      <w:r w:rsidR="005E380B">
        <w:rPr>
          <w:rFonts w:ascii="Times New Roman" w:hAnsi="Times New Roman"/>
          <w:color w:val="000000"/>
        </w:rPr>
        <w:t>May</w:t>
      </w:r>
      <w:r w:rsidR="000C0FB7" w:rsidRPr="00843BF8">
        <w:rPr>
          <w:rFonts w:ascii="Times New Roman" w:hAnsi="Times New Roman"/>
          <w:color w:val="000000"/>
        </w:rPr>
        <w:t xml:space="preserve"> 2019</w:t>
      </w:r>
    </w:p>
    <w:p w14:paraId="1A4636F8" w14:textId="77777777" w:rsidR="00CE5CC6" w:rsidRPr="00843BF8" w:rsidRDefault="00CE5CC6" w:rsidP="00843BF8">
      <w:pPr>
        <w:spacing w:after="0"/>
        <w:rPr>
          <w:rFonts w:ascii="Times New Roman" w:hAnsi="Times New Roman"/>
          <w:color w:val="000000"/>
        </w:rPr>
      </w:pPr>
    </w:p>
    <w:p w14:paraId="31772155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Dear Professor </w:t>
      </w:r>
      <w:proofErr w:type="spellStart"/>
      <w:r w:rsidRPr="00843BF8">
        <w:rPr>
          <w:rFonts w:ascii="Times New Roman" w:hAnsi="Times New Roman"/>
          <w:color w:val="000000"/>
        </w:rPr>
        <w:t>Teunter</w:t>
      </w:r>
      <w:proofErr w:type="spellEnd"/>
      <w:r w:rsidRPr="00843BF8">
        <w:rPr>
          <w:rFonts w:ascii="Times New Roman" w:hAnsi="Times New Roman"/>
          <w:color w:val="000000"/>
        </w:rPr>
        <w:t>,</w:t>
      </w:r>
    </w:p>
    <w:p w14:paraId="42468A21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272DDC12" w14:textId="1FEEA9E0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We would like to thank you for the opportunity to resubmit a revised copy of </w:t>
      </w:r>
      <w:r w:rsidR="00522974">
        <w:rPr>
          <w:rFonts w:ascii="Times New Roman" w:hAnsi="Times New Roman"/>
          <w:color w:val="000000"/>
        </w:rPr>
        <w:t>the</w:t>
      </w:r>
      <w:r w:rsidRPr="00843BF8">
        <w:rPr>
          <w:rFonts w:ascii="Times New Roman" w:hAnsi="Times New Roman"/>
          <w:color w:val="000000"/>
        </w:rPr>
        <w:t xml:space="preserve"> manuscript. </w:t>
      </w:r>
    </w:p>
    <w:p w14:paraId="25606E57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7F75C43C" w14:textId="21F7AC6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In this study, we propose effective forecasting methods for retailer product sales at SKU level by taking into account the structural change problem. </w:t>
      </w:r>
    </w:p>
    <w:p w14:paraId="63F640AF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50F7C150" w14:textId="4E5A4E7D" w:rsidR="003F62E2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The manuscript has been revised to address </w:t>
      </w:r>
      <w:r w:rsidR="00843BF8">
        <w:rPr>
          <w:rFonts w:ascii="Times New Roman" w:hAnsi="Times New Roman"/>
          <w:color w:val="000000"/>
        </w:rPr>
        <w:t>all the</w:t>
      </w:r>
      <w:r w:rsidRPr="00843BF8">
        <w:rPr>
          <w:rFonts w:ascii="Times New Roman" w:hAnsi="Times New Roman"/>
          <w:color w:val="000000"/>
        </w:rPr>
        <w:t xml:space="preserve"> comments</w:t>
      </w:r>
      <w:r w:rsidR="00843BF8">
        <w:rPr>
          <w:rFonts w:ascii="Times New Roman" w:hAnsi="Times New Roman"/>
          <w:color w:val="000000"/>
        </w:rPr>
        <w:t xml:space="preserve"> made by the reviewers</w:t>
      </w:r>
      <w:r w:rsidRPr="00843BF8">
        <w:rPr>
          <w:rFonts w:ascii="Times New Roman" w:hAnsi="Times New Roman"/>
          <w:color w:val="000000"/>
        </w:rPr>
        <w:t xml:space="preserve">. </w:t>
      </w:r>
      <w:r w:rsidR="00522974">
        <w:rPr>
          <w:rFonts w:ascii="Times New Roman" w:hAnsi="Times New Roman"/>
          <w:color w:val="000000"/>
        </w:rPr>
        <w:t>For example, we have reduced section 3: we have summarized the structural change problem and cut the elementary calculation of the example. We have also updated some of the reference</w:t>
      </w:r>
      <w:r w:rsidR="00387846">
        <w:rPr>
          <w:rFonts w:ascii="Times New Roman" w:hAnsi="Times New Roman"/>
          <w:color w:val="000000"/>
        </w:rPr>
        <w:t>s</w:t>
      </w:r>
      <w:r w:rsidR="00522974">
        <w:rPr>
          <w:rFonts w:ascii="Times New Roman" w:hAnsi="Times New Roman"/>
          <w:color w:val="000000"/>
        </w:rPr>
        <w:t xml:space="preserve"> and added footnotes for clarification. </w:t>
      </w:r>
      <w:bookmarkStart w:id="0" w:name="_GoBack"/>
      <w:bookmarkEnd w:id="0"/>
    </w:p>
    <w:p w14:paraId="7C83CEC8" w14:textId="77777777" w:rsidR="00522974" w:rsidRPr="00843BF8" w:rsidRDefault="00522974" w:rsidP="00843BF8">
      <w:pPr>
        <w:spacing w:after="0"/>
        <w:rPr>
          <w:rFonts w:ascii="Times New Roman" w:hAnsi="Times New Roman"/>
          <w:color w:val="000000"/>
        </w:rPr>
      </w:pPr>
    </w:p>
    <w:p w14:paraId="4BC00762" w14:textId="750930FF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We would like to thank the reviewers for the helpful comments and suggestions for the revision and also for the positive feedback.</w:t>
      </w:r>
    </w:p>
    <w:p w14:paraId="20E814F8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027923D2" w14:textId="238683C1" w:rsidR="003F62E2" w:rsidRPr="00843BF8" w:rsidRDefault="00522974" w:rsidP="00843BF8">
      <w:pPr>
        <w:spacing w:after="0"/>
        <w:rPr>
          <w:rFonts w:ascii="Times New Roman" w:hAnsi="Times New Roman"/>
          <w:color w:val="000000"/>
        </w:rPr>
      </w:pPr>
      <w:r>
        <w:rPr>
          <w:rFonts w:ascii="Times New Roman" w:hAnsi="Times New Roman"/>
          <w:color w:val="000000"/>
        </w:rPr>
        <w:t>W</w:t>
      </w:r>
      <w:r w:rsidR="003F62E2" w:rsidRPr="00843BF8">
        <w:rPr>
          <w:rFonts w:ascii="Times New Roman" w:hAnsi="Times New Roman"/>
          <w:color w:val="000000"/>
        </w:rPr>
        <w:t>e very much hope the revised manuscript is accepted for publication in</w:t>
      </w:r>
      <w:r>
        <w:rPr>
          <w:rFonts w:ascii="Times New Roman" w:hAnsi="Times New Roman"/>
          <w:color w:val="000000"/>
        </w:rPr>
        <w:t xml:space="preserve"> the</w:t>
      </w:r>
      <w:r w:rsidR="003F62E2" w:rsidRPr="00843BF8">
        <w:rPr>
          <w:rFonts w:ascii="Times New Roman" w:hAnsi="Times New Roman"/>
          <w:color w:val="000000"/>
        </w:rPr>
        <w:t xml:space="preserve"> Journal. </w:t>
      </w:r>
    </w:p>
    <w:p w14:paraId="7C5FEBD4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 xml:space="preserve"> </w:t>
      </w:r>
    </w:p>
    <w:p w14:paraId="06E71B3C" w14:textId="491EE482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Thank you</w:t>
      </w:r>
      <w:r w:rsidR="00522974">
        <w:rPr>
          <w:rFonts w:ascii="Times New Roman" w:hAnsi="Times New Roman"/>
          <w:color w:val="000000"/>
        </w:rPr>
        <w:t>!</w:t>
      </w:r>
      <w:r w:rsidRPr="00843BF8">
        <w:rPr>
          <w:rFonts w:ascii="Times New Roman" w:hAnsi="Times New Roman"/>
          <w:color w:val="000000"/>
        </w:rPr>
        <w:t xml:space="preserve"> </w:t>
      </w:r>
    </w:p>
    <w:p w14:paraId="57462A4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39D014CC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  <w:r w:rsidRPr="00843BF8">
        <w:rPr>
          <w:rFonts w:ascii="Times New Roman" w:hAnsi="Times New Roman"/>
          <w:color w:val="000000"/>
        </w:rPr>
        <w:t>Sincerely,</w:t>
      </w:r>
    </w:p>
    <w:p w14:paraId="7EBAA262" w14:textId="77777777" w:rsidR="003F62E2" w:rsidRPr="00843BF8" w:rsidRDefault="003F62E2" w:rsidP="00843BF8">
      <w:pPr>
        <w:spacing w:after="0"/>
        <w:rPr>
          <w:rFonts w:ascii="Times New Roman" w:hAnsi="Times New Roman"/>
          <w:color w:val="000000"/>
        </w:rPr>
      </w:pPr>
    </w:p>
    <w:p w14:paraId="56BEA12A" w14:textId="58F4865B" w:rsidR="00F31616" w:rsidRPr="00843BF8" w:rsidRDefault="003F62E2" w:rsidP="00843BF8">
      <w:pPr>
        <w:spacing w:after="0"/>
        <w:rPr>
          <w:rFonts w:ascii="Times New Roman" w:hAnsi="Times New Roman"/>
        </w:rPr>
      </w:pPr>
      <w:r w:rsidRPr="00843BF8">
        <w:rPr>
          <w:rFonts w:ascii="Times New Roman" w:hAnsi="Times New Roman"/>
          <w:color w:val="000000"/>
        </w:rPr>
        <w:t>Dr. Tao Huang on behalf of the authors (Dr. Tao Huang, Professor Robert Fildes, and Dr. Didier Soopramanien).</w:t>
      </w:r>
    </w:p>
    <w:sectPr w:rsidR="00F31616" w:rsidRPr="00843B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sgDShubGxqamBko6SsGpxcWZ+XkgBea1ADVYmOYsAAAA"/>
  </w:docVars>
  <w:rsids>
    <w:rsidRoot w:val="00CE5CC6"/>
    <w:rsid w:val="00015225"/>
    <w:rsid w:val="00064203"/>
    <w:rsid w:val="000848FA"/>
    <w:rsid w:val="000C0FB7"/>
    <w:rsid w:val="001F63AD"/>
    <w:rsid w:val="002108B9"/>
    <w:rsid w:val="002D6AE0"/>
    <w:rsid w:val="00323015"/>
    <w:rsid w:val="00387846"/>
    <w:rsid w:val="003A3DAA"/>
    <w:rsid w:val="003F62E2"/>
    <w:rsid w:val="00405A0F"/>
    <w:rsid w:val="004B0066"/>
    <w:rsid w:val="004B7773"/>
    <w:rsid w:val="004E4561"/>
    <w:rsid w:val="00522974"/>
    <w:rsid w:val="00537EEF"/>
    <w:rsid w:val="005E380B"/>
    <w:rsid w:val="006722CB"/>
    <w:rsid w:val="00682108"/>
    <w:rsid w:val="006C7AA8"/>
    <w:rsid w:val="00843BF8"/>
    <w:rsid w:val="008D39DD"/>
    <w:rsid w:val="00A0762E"/>
    <w:rsid w:val="00A1474F"/>
    <w:rsid w:val="00A2172F"/>
    <w:rsid w:val="00AC039B"/>
    <w:rsid w:val="00AE126F"/>
    <w:rsid w:val="00AE58A2"/>
    <w:rsid w:val="00BA440D"/>
    <w:rsid w:val="00CE5CC6"/>
    <w:rsid w:val="00D339AC"/>
    <w:rsid w:val="00F31616"/>
    <w:rsid w:val="00F37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334FAB"/>
  <w15:chartTrackingRefBased/>
  <w15:docId w15:val="{94603596-7D68-4220-B0C2-11D8136B7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AE58A2"/>
    <w:rPr>
      <w:color w:val="0000FF"/>
      <w:u w:val="single"/>
    </w:rPr>
  </w:style>
  <w:style w:type="paragraph" w:customStyle="1" w:styleId="Default">
    <w:name w:val="Default"/>
    <w:rsid w:val="00AE126F"/>
    <w:pPr>
      <w:autoSpaceDE w:val="0"/>
      <w:autoSpaceDN w:val="0"/>
      <w:adjustRightInd w:val="0"/>
    </w:pPr>
    <w:rPr>
      <w:rFonts w:cs="Calibri"/>
      <w:color w:val="000000"/>
      <w:sz w:val="24"/>
      <w:szCs w:val="24"/>
      <w:lang w:eastAsia="en-GB"/>
    </w:rPr>
  </w:style>
  <w:style w:type="character" w:styleId="FollowedHyperlink">
    <w:name w:val="FollowedHyperlink"/>
    <w:uiPriority w:val="99"/>
    <w:semiHidden/>
    <w:unhideWhenUsed/>
    <w:rsid w:val="00AC039B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D339A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9AC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D339AC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9A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339AC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9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339AC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PIE</Company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olyn Labes</dc:creator>
  <cp:keywords/>
  <cp:lastModifiedBy>Huang, Tao Dr (Surrey Business Schl)</cp:lastModifiedBy>
  <cp:revision>13</cp:revision>
  <dcterms:created xsi:type="dcterms:W3CDTF">2019-04-01T21:55:00Z</dcterms:created>
  <dcterms:modified xsi:type="dcterms:W3CDTF">2019-05-31T16:18:00Z</dcterms:modified>
</cp:coreProperties>
</file>